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Plumber Internship Position - Abuja, Nigeria</w:t>
      </w:r>
    </w:p>
    <w:bookmarkEnd w:id="20"/>
    <w:p>
      <w:pPr>
        <w:pStyle w:val="BodyText"/>
      </w:pPr>
      <w:r>
        <w:t xml:space="preserve">John Adebayo</w:t>
      </w:r>
      <w:r>
        <w:br/>
      </w:r>
      <w:r>
        <w:t xml:space="preserve">123 Maitama Street, Wuse District</w:t>
      </w:r>
      <w:r>
        <w:br/>
      </w:r>
      <w:r>
        <w:t xml:space="preserve">Abuja, Federal Capital Territory</w:t>
      </w:r>
      <w:r>
        <w:br/>
      </w:r>
      <w:r>
        <w:t xml:space="preserve">+234 805 123 4567 | j.adebayo@email.com</w:t>
      </w:r>
      <w:r>
        <w:br/>
      </w:r>
      <w:r>
        <w:t xml:space="preserve">October 26, 2023</w:t>
      </w:r>
    </w:p>
    <w:p>
      <w:pPr>
        <w:pStyle w:val="BodyText"/>
      </w:pPr>
      <w:r>
        <w:rPr>
          <w:bCs/>
          <w:b/>
        </w:rPr>
        <w:t xml:space="preserve">Mr. Emmanuel Okoro</w:t>
      </w:r>
    </w:p>
    <w:p>
      <w:pPr>
        <w:pStyle w:val="BodyText"/>
      </w:pPr>
      <w:r>
        <w:t xml:space="preserve">Hiring Manager</w:t>
      </w:r>
    </w:p>
    <w:p>
      <w:pPr>
        <w:pStyle w:val="BodyText"/>
      </w:pPr>
      <w:r>
        <w:t xml:space="preserve">Abuja Plumbing Solutions Ltd.</w:t>
      </w:r>
    </w:p>
    <w:p>
      <w:pPr>
        <w:pStyle w:val="BodyText"/>
      </w:pPr>
      <w:r>
        <w:t xml:space="preserve">Plot 15, Central Business District</w:t>
      </w:r>
      <w:r>
        <w:br/>
      </w:r>
      <w:r>
        <w:t xml:space="preserve">Abuja, FCT Nigeria</w:t>
      </w:r>
    </w:p>
    <w:bookmarkStart w:id="21" w:name="Xddbee0198b489cf09ca5832955c6a05ac38aeaf"/>
    <w:p>
      <w:pPr>
        <w:pStyle w:val="Heading2"/>
      </w:pPr>
      <w:r>
        <w:t xml:space="preserve">Subject: Internship Application Letter for Plumber Position</w:t>
      </w:r>
    </w:p>
    <w:p>
      <w:pPr>
        <w:pStyle w:val="FirstParagraph"/>
      </w:pPr>
      <w:r>
        <w:t xml:space="preserve">Dear Mr. Okoro,</w:t>
      </w:r>
    </w:p>
    <w:p>
      <w:pPr>
        <w:pStyle w:val="BodyText"/>
      </w:pPr>
      <w:r>
        <w:t xml:space="preserve">It is with profound enthusiasm that I submit my application for the Plumbing Internship position at Abuja Plumbing Solutions Ltd., as advertised in the National Youth Service Corps (NYSC) portal on October 15, 2023. As a final-year student at the National Technical Institute of Nigeria (NTI) in Abuja, specializing in Advanced Pipefitting and Sanitation Systems, I have meticulously prepared myself to contribute meaningfully to your esteemed organization's mission of delivering sustainable plumbing solutions across Nigeria Abuja. This Internship Application Letter represents not merely an application, but a commitment to mastering the craft of plumbing within the dynamic infrastructure landscape of our nation's capital.</w:t>
      </w:r>
    </w:p>
    <w:p>
      <w:pPr>
        <w:pStyle w:val="BodyText"/>
      </w:pPr>
      <w:r>
        <w:t xml:space="preserve">The rapid urbanization of Abuja presents both extraordinary challenges and unparalleled opportunities for skilled plumbers. With over 3 million residents and continuous commercial development across districts like Garki, Jabi, and Asokoro, Nigeria Abuja faces critical demands for efficient water distribution networks, sewage management systems, and sustainable plumbing solutions. Having witnessed firsthand the strain on aging infrastructure during my community service at the Abuja Municipal Assembly's Water Resources Department last year, I am deeply motivated to apply my academic knowledge to practical problem-solving within your organization. My training has focused specifically on addressing the unique plumbing challenges of tropical urban environments – from corrosion-resistant piping systems for high-humidity conditions to water conservation techniques essential for Nigeria's growing cities.</w:t>
      </w:r>
    </w:p>
    <w:p>
      <w:pPr>
        <w:pStyle w:val="BodyText"/>
      </w:pPr>
      <w:r>
        <w:t xml:space="preserve">My academic journey at NTI has equipped me with comprehensive technical competencies directly relevant to your internship requirements. I have completed specialized coursework in:</w:t>
      </w:r>
    </w:p>
    <w:p>
      <w:pPr>
        <w:numPr>
          <w:ilvl w:val="0"/>
          <w:numId w:val="1001"/>
        </w:numPr>
        <w:pStyle w:val="Compact"/>
      </w:pPr>
      <w:r>
        <w:t xml:space="preserve">Hydraulic System Design for High-Rise Structures (ABUJA-specific case studies)</w:t>
      </w:r>
    </w:p>
    <w:p>
      <w:pPr>
        <w:numPr>
          <w:ilvl w:val="0"/>
          <w:numId w:val="1001"/>
        </w:numPr>
        <w:pStyle w:val="Compact"/>
      </w:pPr>
      <w:r>
        <w:t xml:space="preserve">Modern Pipe Material Selection (PVC, Copper, and PPR systems suited to Abuja's soil composition)</w:t>
      </w:r>
    </w:p>
    <w:p>
      <w:pPr>
        <w:numPr>
          <w:ilvl w:val="0"/>
          <w:numId w:val="1001"/>
        </w:numPr>
        <w:pStyle w:val="Compact"/>
      </w:pPr>
      <w:r>
        <w:t xml:space="preserve">Sanitary Engineering Principles addressing communal sanitation needs</w:t>
      </w:r>
    </w:p>
    <w:p>
      <w:pPr>
        <w:numPr>
          <w:ilvl w:val="0"/>
          <w:numId w:val="1001"/>
        </w:numPr>
        <w:pStyle w:val="Compact"/>
      </w:pPr>
      <w:r>
        <w:t xml:space="preserve">Advanced Leak Detection Technologies using ultrasonic equipment</w:t>
      </w:r>
    </w:p>
    <w:p>
      <w:pPr>
        <w:pStyle w:val="FirstParagraph"/>
      </w:pPr>
      <w:r>
        <w:t xml:space="preserve">Beyond theoretical knowledge, I actively pursued hands-on experience through the NTI-Abuja Community Plumbing Initiative. For six months, I assisted in renovating 15 low-income housing units in Kwali Local Government Area, installing water-saving fixtures and repairing faulty drainage systems that had caused recurring flooding. This project required navigating Nigeria's complex building regulations while working within tight community budgets – a skillset directly transferable to your client base of residential developers and municipal projects across Abuja. I also completed a three-week workshop at the Nigerian Institute of Building (NIB) on "Compliance with Standard Specification for Plumbing Works in Federal Capital Territory," where I earned certification in ASME B31.1 pipe standards applicable to our local context.</w:t>
      </w:r>
    </w:p>
    <w:p>
      <w:pPr>
        <w:pStyle w:val="BodyText"/>
      </w:pPr>
      <w:r>
        <w:t xml:space="preserve">What particularly excites me about joining Abuja Plumbing Solutions Ltd. is your company's reputation for innovation in sustainable plumbing solutions – especially your recent partnership with the Abuja Water Board to implement rainwater harvesting systems across government schools. As a prospective Plumber, I recognize that my technical skills must be coupled with cultural awareness of Nigeria's diverse communities. My fluency in English, Hausa, and Yoruba (acquired through family connections in Kaduna and Lagos) enables me to communicate effectively with clients across Abuja's multicultural population – from rural migrants to expatriate residents. I am particularly eager to learn your company's proprietary methods for handling the unique soil chemistry challenges of Abuja's clay-rich terrain, which often causes pipe misalignment and leaks.</w:t>
      </w:r>
    </w:p>
    <w:p>
      <w:pPr>
        <w:pStyle w:val="BodyText"/>
      </w:pPr>
      <w:r>
        <w:t xml:space="preserve">My understanding of Nigeria Abuja extends beyond technical requirements. I have studied how plumbing infrastructure directly impacts public health outcomes – a critical concern given recent reports from the National Primary Health Care Development Agency (NPHCDA) on waterborne diseases in underserved areas. My internship goal is to master not just pipe installation, but the holistic approach required to create systems that promote community health. I've observed how effective plumbing solutions reduce hospital visits for diarrheal diseases by up to 35% in similar contexts, as documented by the World Health Organization's Abuja health assessments.</w:t>
      </w:r>
    </w:p>
    <w:p>
      <w:pPr>
        <w:pStyle w:val="BodyText"/>
      </w:pPr>
      <w:r>
        <w:t xml:space="preserve">As a young Nigerian committed to building our nation's infrastructure from the ground up, I view this internship as a vital step toward becoming a certified plumber who contributes to Nigeria's vision of "Economic Transformation." My ambition aligns precisely with your company's stated mission: "Quality Plumbing Solutions for Tomorrow's Abuja." I am prepared to immerse myself in every aspect of your operations – from site surveys and material procurement to client consultations and after-sales support. I bring not only technical aptitude but also the cultural understanding necessary to navigate Abuja's vibrant urban ecosystem while delivering professional service.</w:t>
      </w:r>
    </w:p>
    <w:p>
      <w:pPr>
        <w:pStyle w:val="BodyText"/>
      </w:pPr>
      <w:r>
        <w:t xml:space="preserve">I would welcome the opportunity to discuss how my proactive approach, technical training, and deep commitment to Nigeria's development can benefit Abuja Plumbing Solutions Ltd. My availability for an interview is flexible – I am prepared to attend at your convenience during business hours or via virtual meeting. Thank you for considering this Internship Application Letter as the foundation of what I hope will be a mutually beneficial professional relationship.</w:t>
      </w:r>
    </w:p>
    <w:p>
      <w:pPr>
        <w:pStyle w:val="BodyText"/>
      </w:pPr>
      <w:r>
        <w:t xml:space="preserve">With sincere appreciation for your time and consideration,</w:t>
      </w:r>
    </w:p>
    <w:p>
      <w:pPr>
        <w:pStyle w:val="BodyText"/>
      </w:pPr>
      <w:r>
        <w:t xml:space="preserve">John Adebayo</w:t>
      </w:r>
    </w:p>
    <w:p>
      <w:pPr>
        <w:pStyle w:val="BodyText"/>
      </w:pPr>
      <w:r>
        <w:t xml:space="preserve">National Technical Institute of Nigeria, Abuja (Final Year Student)</w:t>
      </w:r>
    </w:p>
    <w:p>
      <w:pPr>
        <w:pStyle w:val="BodyText"/>
      </w:pPr>
      <w:r>
        <w:t xml:space="preserve">Plumbing &amp; Sanitation Engineering Program</w:t>
      </w:r>
    </w:p>
    <w:p>
      <w:pPr>
        <w:pStyle w:val="BodyText"/>
      </w:pPr>
      <w:r>
        <w:rPr>
          <w:bCs/>
          <w:b/>
        </w:rPr>
        <w:t xml:space="preserve">Word Count:</w:t>
      </w:r>
      <w:r>
        <w:t xml:space="preserve"> </w:t>
      </w:r>
      <w:r>
        <w:t xml:space="preserve">847 words</w:t>
      </w:r>
    </w:p>
    <w:p>
      <w:pPr>
        <w:pStyle w:val="BodyText"/>
      </w:pPr>
      <w:r>
        <w:rPr>
          <w:bCs/>
          <w:b/>
        </w:rPr>
        <w:t xml:space="preserve">Key Terms Integrated:</w:t>
      </w:r>
      <w:r>
        <w:t xml:space="preserve"> </w:t>
      </w:r>
      <w:r>
        <w:t xml:space="preserve">Internship Application Letter (used as subject and throughout), Plumber (as professional focus), Nigeria Abuja (contextualized in infrastructure, culture, and geograph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Position</dc:title>
  <dc:creator/>
  <dc:language>en</dc:language>
  <cp:keywords/>
  <dcterms:created xsi:type="dcterms:W3CDTF">2026-07-23T06:40:48Z</dcterms:created>
  <dcterms:modified xsi:type="dcterms:W3CDTF">2026-07-23T06:40:48Z</dcterms:modified>
</cp:coreProperties>
</file>

<file path=docProps/custom.xml><?xml version="1.0" encoding="utf-8"?>
<Properties xmlns="http://schemas.openxmlformats.org/officeDocument/2006/custom-properties" xmlns:vt="http://schemas.openxmlformats.org/officeDocument/2006/docPropsVTypes"/>
</file>